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5FAE281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B47FDA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B47FDA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B47FDA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B47FDA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B47FDA">
              <w:rPr>
                <w:rFonts w:ascii="Tahoma" w:hAnsi="Tahoma" w:cs="Tahoma"/>
                <w:sz w:val="20"/>
                <w:szCs w:val="20"/>
              </w:rPr>
              <w:t>(0, 0, 0, 0.1);</w:t>
            </w:r>
          </w:p>
        </w:tc>
        <w:tc>
          <w:tcPr>
            <w:tcW w:w="2816" w:type="dxa"/>
          </w:tcPr>
          <w:p w14:paraId="4F7C00D7" w14:textId="64FD4F12" w:rsidR="005454CF" w:rsidRPr="008F0187" w:rsidRDefault="00B47FDA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 </w:t>
            </w: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เงา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D4C53D3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7201679E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ตำแหน่งขององค์ประกอบเป็นแบบ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4B8EB51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330D54B9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ความกว้างขององค์ประกอบเป็น </w:t>
            </w:r>
            <w:r w:rsidRPr="00B47FDA">
              <w:rPr>
                <w:rFonts w:ascii="Tahoma" w:hAnsi="Tahoma" w:cs="Tahoma"/>
                <w:sz w:val="20"/>
                <w:szCs w:val="20"/>
              </w:rPr>
              <w:t>100%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17841167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30ABA255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ขององค์ประกอบให้เริ่มต้นที่ </w:t>
            </w:r>
            <w:r w:rsidRPr="00B47FDA">
              <w:rPr>
                <w:rFonts w:ascii="Tahoma" w:hAnsi="Tahoma" w:cs="Tahoma"/>
                <w:sz w:val="20"/>
                <w:szCs w:val="20"/>
              </w:rPr>
              <w:t xml:space="preserve">0 </w:t>
            </w:r>
            <w:proofErr w:type="spellStart"/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ิกเซล</w:t>
            </w:r>
            <w:proofErr w:type="spellEnd"/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69C4E9F9" w14:textId="77777777" w:rsidR="00B47FDA" w:rsidRPr="00B47FDA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00B47FDA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</w:p>
          <w:p w14:paraId="062B63DD" w14:textId="4250EA1F" w:rsidR="005454CF" w:rsidRPr="008F0187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C224DFF" w14:textId="77777777" w:rsidR="00B47FDA" w:rsidRPr="00B47FDA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00B47FDA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</w:p>
          <w:p w14:paraId="49A2D87F" w14:textId="0B16FE9D" w:rsidR="005454CF" w:rsidRPr="008F0187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58D4912D" w14:textId="77777777" w:rsidR="005454CF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 w:rsidRPr="00B47FDA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</w:p>
          <w:p w14:paraId="448649FD" w14:textId="5EBDA599" w:rsidR="00B47FDA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721503EE" w:rsidR="005454CF" w:rsidRPr="008F0187" w:rsidRDefault="00B47FD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มีระยะห่างภายในด้านซ้ายและด้าน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5996523C" w14:textId="080E921E" w:rsidR="00B47FDA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padding-</w:t>
            </w:r>
            <w:r>
              <w:rPr>
                <w:rFonts w:ascii="Tahoma" w:hAnsi="Tahoma" w:cs="Tahoma"/>
                <w:sz w:val="20"/>
                <w:szCs w:val="20"/>
              </w:rPr>
              <w:t>top</w:t>
            </w:r>
            <w:r w:rsidRPr="00B47FDA"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gramStart"/>
            <w:r w:rsidRPr="00B47FDA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</w:p>
          <w:p w14:paraId="4F9AAC54" w14:textId="0419EB81" w:rsidR="005454CF" w:rsidRPr="008F0187" w:rsidRDefault="00B47FDA" w:rsidP="00B47FD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7FDA">
              <w:rPr>
                <w:rFonts w:ascii="Tahoma" w:hAnsi="Tahoma" w:cs="Tahoma"/>
                <w:sz w:val="20"/>
                <w:szCs w:val="20"/>
              </w:rPr>
              <w:t>padding-</w:t>
            </w:r>
            <w:r>
              <w:rPr>
                <w:rFonts w:ascii="Tahoma" w:hAnsi="Tahoma" w:cs="Tahoma"/>
                <w:sz w:val="20"/>
                <w:szCs w:val="20"/>
              </w:rPr>
              <w:t>bottom</w:t>
            </w:r>
            <w:r w:rsidRPr="00B47FDA">
              <w:rPr>
                <w:rFonts w:ascii="Tahoma" w:hAnsi="Tahoma" w:cs="Tahoma"/>
                <w:sz w:val="20"/>
                <w:szCs w:val="20"/>
              </w:rPr>
              <w:t>: 1rem;</w:t>
            </w:r>
          </w:p>
        </w:tc>
        <w:tc>
          <w:tcPr>
            <w:tcW w:w="2816" w:type="dxa"/>
          </w:tcPr>
          <w:p w14:paraId="7BD1F079" w14:textId="3B91D1E4" w:rsidR="005454CF" w:rsidRPr="008F0187" w:rsidRDefault="00B47FDA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B47FD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มีระยะห่างภายใ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ด้านบนและด้าน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6024EFAD" w:rsidR="005454CF" w:rsidRPr="008F0187" w:rsidRDefault="008310A8" w:rsidP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2DEC8CE0" w:rsidR="005454CF" w:rsidRPr="008F0187" w:rsidRDefault="008310A8" w:rsidP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องค์ประกอบเป็น </w:t>
            </w:r>
            <w:r w:rsidRPr="008310A8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728A6C1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14E17E0B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จัดเรียงลูกองค์ประกอบภายใน </w:t>
            </w:r>
            <w:r w:rsidRPr="008310A8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1EE9181A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23AEABE4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จัดตำแหน่งลูกองค์ประกอบภายใน </w:t>
            </w:r>
            <w:r w:rsidRPr="008310A8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0977367E" w:rsidR="005454CF" w:rsidRPr="008F0187" w:rsidRDefault="008310A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margin-left: 2rem;</w:t>
            </w:r>
          </w:p>
        </w:tc>
        <w:tc>
          <w:tcPr>
            <w:tcW w:w="2816" w:type="dxa"/>
          </w:tcPr>
          <w:p w14:paraId="32C927F5" w14:textId="3C9F0385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มีระยะห่างด้านซ้ายระหว่างลูกองค์ประกอบในแนวนอน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E29A765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4015D791" w:rsidR="005454CF" w:rsidRPr="008F0187" w:rsidRDefault="008310A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องตัวอักษร</w:t>
            </w:r>
            <w:r>
              <w:rPr>
                <w:rFonts w:ascii="Tahoma" w:hAnsi="Tahoma" w:cs="Tahoma"/>
                <w:sz w:val="20"/>
                <w:szCs w:val="20"/>
              </w:rPr>
              <w:t xml:space="preserve"> 1.5rem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xl</w:t>
            </w:r>
          </w:p>
        </w:tc>
        <w:tc>
          <w:tcPr>
            <w:tcW w:w="4195" w:type="dxa"/>
          </w:tcPr>
          <w:p w14:paraId="263C8EA4" w14:textId="488927B3" w:rsidR="005454CF" w:rsidRPr="008F0187" w:rsidRDefault="008310A8" w:rsidP="008310A8">
            <w:pPr>
              <w:pStyle w:val="Compact"/>
              <w:tabs>
                <w:tab w:val="left" w:pos="987"/>
              </w:tabs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34488C60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ของตัวอักษรให้มีขนาด </w:t>
            </w:r>
            <w:r w:rsidRPr="008310A8">
              <w:rPr>
                <w:rFonts w:ascii="Tahoma" w:hAnsi="Tahoma" w:cs="Tahoma"/>
                <w:sz w:val="20"/>
                <w:szCs w:val="20"/>
              </w:rPr>
              <w:t>1.25rem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325BEEDD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2210C98D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ข้อความมีน้ำหนัก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72A7B520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1BFAF925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สี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32809371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5E4E04D7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สีน้ำเงินเข้ม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6BD80EB3" w:rsidR="005454CF" w:rsidRPr="008F0187" w:rsidRDefault="008310A8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8310A8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8310A8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8310A8">
              <w:rPr>
                <w:rFonts w:ascii="Tahoma" w:hAnsi="Tahoma" w:cs="Tahoma"/>
                <w:sz w:val="18"/>
                <w:szCs w:val="20"/>
              </w:rPr>
              <w:t xml:space="preserve">to right, </w:t>
            </w:r>
            <w:r w:rsidRPr="008310A8">
              <w:rPr>
                <w:rFonts w:ascii="Tahoma" w:hAnsi="Tahoma" w:cs="Tahoma"/>
                <w:sz w:val="18"/>
                <w:szCs w:val="20"/>
                <w:cs/>
                <w:lang w:bidi="th-TH"/>
              </w:rPr>
              <w:t>สีเริ่มต้น</w:t>
            </w:r>
            <w:r w:rsidRPr="008310A8">
              <w:rPr>
                <w:rFonts w:ascii="Tahoma" w:hAnsi="Tahoma" w:cs="Tahoma"/>
                <w:sz w:val="18"/>
                <w:szCs w:val="20"/>
              </w:rPr>
              <w:t xml:space="preserve">, </w:t>
            </w:r>
            <w:r w:rsidRPr="008310A8">
              <w:rPr>
                <w:rFonts w:ascii="Tahoma" w:hAnsi="Tahoma" w:cs="Tahoma"/>
                <w:sz w:val="18"/>
                <w:szCs w:val="20"/>
                <w:cs/>
                <w:lang w:bidi="th-TH"/>
              </w:rPr>
              <w:t>ส</w:t>
            </w:r>
            <w:r>
              <w:rPr>
                <w:rFonts w:ascii="Tahoma" w:hAnsi="Tahoma" w:cs="Tahoma" w:hint="cs"/>
                <w:sz w:val="18"/>
                <w:szCs w:val="20"/>
                <w:cs/>
                <w:lang w:bidi="th-TH"/>
              </w:rPr>
              <w:t>ี</w:t>
            </w:r>
            <w:r w:rsidRPr="008310A8">
              <w:rPr>
                <w:rFonts w:ascii="Tahoma" w:hAnsi="Tahoma" w:cs="Tahoma"/>
                <w:sz w:val="18"/>
                <w:szCs w:val="20"/>
                <w:cs/>
                <w:lang w:bidi="th-TH"/>
              </w:rPr>
              <w:t>สิ้นสุด)</w:t>
            </w:r>
            <w:r w:rsidRPr="008310A8">
              <w:rPr>
                <w:rFonts w:ascii="Tahoma" w:hAnsi="Tahoma" w:cs="Tahoma"/>
                <w:sz w:val="18"/>
                <w:szCs w:val="20"/>
              </w:rPr>
              <w:t>;</w:t>
            </w:r>
          </w:p>
        </w:tc>
        <w:tc>
          <w:tcPr>
            <w:tcW w:w="2750" w:type="dxa"/>
          </w:tcPr>
          <w:p w14:paraId="27078725" w14:textId="2209D220" w:rsidR="005454CF" w:rsidRPr="008F0187" w:rsidRDefault="008310A8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พื้นหลังขององค์ประกอบเป็นแบบไล่สี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br/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1EFAB768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310A8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8310A8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8310A8">
              <w:rPr>
                <w:rFonts w:ascii="Tahoma" w:hAnsi="Tahoma" w:cs="Tahoma"/>
                <w:sz w:val="20"/>
                <w:szCs w:val="20"/>
              </w:rPr>
              <w:t xml:space="preserve">to right, #3B82F6, /* </w:t>
            </w: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สิ้นสุด *</w:t>
            </w:r>
            <w:r w:rsidRPr="008310A8">
              <w:rPr>
                <w:rFonts w:ascii="Tahoma" w:hAnsi="Tahoma" w:cs="Tahoma"/>
                <w:sz w:val="20"/>
                <w:szCs w:val="20"/>
              </w:rPr>
              <w:t>/);</w:t>
            </w:r>
          </w:p>
        </w:tc>
        <w:tc>
          <w:tcPr>
            <w:tcW w:w="2750" w:type="dxa"/>
          </w:tcPr>
          <w:p w14:paraId="6AE006DE" w14:textId="31D37411" w:rsidR="005454CF" w:rsidRPr="008F0187" w:rsidRDefault="008310A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310A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สีเริ่มต้นของพื้นหลังแบบไล่สีเป็นสีน้ำเงิน</w:t>
            </w:r>
            <w:r w:rsidRPr="008310A8">
              <w:rPr>
                <w:rFonts w:ascii="Tahoma" w:hAnsi="Tahoma" w:cs="Tahoma"/>
                <w:sz w:val="20"/>
                <w:szCs w:val="20"/>
                <w:lang w:bidi="th-TH"/>
              </w:rPr>
              <w:t> 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2C8B9BA6" w:rsidR="005454CF" w:rsidRPr="00E07E95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E07E95">
              <w:rPr>
                <w:rFonts w:ascii="Tahoma" w:hAnsi="Tahoma" w:cs="Tahoma"/>
                <w:sz w:val="20"/>
                <w:szCs w:val="20"/>
              </w:rPr>
              <w:t xml:space="preserve">to right, /*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เริ่มต้น */</w:t>
            </w:r>
            <w:r w:rsidRPr="00E07E95">
              <w:rPr>
                <w:rFonts w:ascii="Tahoma" w:hAnsi="Tahoma" w:cs="Tahoma"/>
                <w:sz w:val="20"/>
                <w:szCs w:val="20"/>
              </w:rPr>
              <w:t>, #1D4ED8);</w:t>
            </w:r>
          </w:p>
        </w:tc>
        <w:tc>
          <w:tcPr>
            <w:tcW w:w="2750" w:type="dxa"/>
          </w:tcPr>
          <w:p w14:paraId="76FE40D7" w14:textId="1847CB2A" w:rsidR="005454CF" w:rsidRPr="008F0187" w:rsidRDefault="00E07E95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สีสิ้นสุดของพื้นหลังแบบไล่สี</w:t>
            </w:r>
            <w:r w:rsidRPr="00E07E95">
              <w:rPr>
                <w:rFonts w:ascii="Tahoma" w:hAnsi="Tahoma" w:cs="Tahoma"/>
                <w:sz w:val="20"/>
                <w:szCs w:val="20"/>
              </w:rPr>
              <w:t> 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72EBE92F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15ECC1B4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 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ให้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46092A75" w14:textId="77777777" w:rsidR="005454CF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5rem;</w:t>
            </w:r>
            <w:proofErr w:type="gramEnd"/>
          </w:p>
          <w:p w14:paraId="2ACDB28E" w14:textId="08C25576" w:rsidR="00E07E95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71B380B2" w:rsidR="005454CF" w:rsidRPr="008F0187" w:rsidRDefault="00E07E95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ระยะห่างภายใน ด้านบนและด้านล่างขององค์ประกอบเป็น </w:t>
            </w:r>
            <w:r w:rsidRPr="00E07E95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270DF81D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55423525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องค์ประกอบเป็น </w:t>
            </w:r>
            <w:r w:rsidRPr="00E07E95">
              <w:rPr>
                <w:rFonts w:ascii="Tahoma" w:hAnsi="Tahoma" w:cs="Tahoma"/>
                <w:sz w:val="20"/>
                <w:szCs w:val="20"/>
              </w:rPr>
              <w:t>grid container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5BB03389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07E95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114B65C7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grid container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0593FBC5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192E5DA1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  grid-template-columns: 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07E95">
              <w:rPr>
                <w:rFonts w:ascii="Tahoma" w:hAnsi="Tahoma" w:cs="Tahoma"/>
                <w:sz w:val="20"/>
                <w:szCs w:val="20"/>
              </w:rPr>
              <w:t>3, minmax(0, 1fr));</w:t>
            </w:r>
          </w:p>
          <w:p w14:paraId="2A7FB898" w14:textId="22CAB1A5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0D967FA" w14:textId="75ACC1DD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grid container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เมื่อหน้าจอมีขนาดกลาง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15BD400F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127A369A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ลูกองค์ประกอบใน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หรือ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flex container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มีระยะห่าง </w:t>
            </w:r>
            <w:r w:rsidRPr="00E07E95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6F0A0C9B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DA00A52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มุมขององค์ประกอบมีการโค้งมน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ี่ </w:t>
            </w:r>
            <w:r w:rsidRPr="00E07E95">
              <w:rPr>
                <w:rFonts w:ascii="Tahoma" w:hAnsi="Tahoma" w:cs="Tahoma"/>
                <w:sz w:val="20"/>
                <w:szCs w:val="20"/>
              </w:rPr>
              <w:t>0.5rem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1D808879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6700599B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  display: 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</w:p>
          <w:p w14:paraId="2B0035E6" w14:textId="137A6C5F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lastRenderedPageBreak/>
              <w:t>}</w:t>
            </w:r>
          </w:p>
        </w:tc>
        <w:tc>
          <w:tcPr>
            <w:tcW w:w="2816" w:type="dxa"/>
          </w:tcPr>
          <w:p w14:paraId="422071CD" w14:textId="5ABB03C0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lastRenderedPageBreak/>
              <w:t xml:space="preserve">กำหนดให้องค์ประกอบเป็น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flex container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มี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4FFC6C56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3F3F7FA8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องค์ประกอบไม่แสดงผลในหน้าจอ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68311AF6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@media (min-width: 768px) {</w:t>
            </w:r>
          </w:p>
          <w:p w14:paraId="3EE43605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  display: 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block;</w:t>
            </w:r>
            <w:proofErr w:type="gramEnd"/>
          </w:p>
          <w:p w14:paraId="34EB13D3" w14:textId="53F931CF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0FAEEE2D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องค์ประกอบแสดงผลเป็น </w:t>
            </w:r>
            <w:r w:rsidRPr="00E07E95">
              <w:rPr>
                <w:rFonts w:ascii="Tahoma" w:hAnsi="Tahoma" w:cs="Tahoma"/>
                <w:sz w:val="20"/>
                <w:szCs w:val="20"/>
              </w:rPr>
              <w:t xml:space="preserve">block element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มีขนาดกลาง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2AAFFC76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07E95"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3C74FD2E" w14:textId="18FFB388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  background-color: #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EFF6FF;</w:t>
            </w:r>
            <w:proofErr w:type="gramEnd"/>
          </w:p>
          <w:p w14:paraId="36C6B5F4" w14:textId="6F219E08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03F1A66" w14:textId="120BCBD2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พื้นหลังขององค์ประกอบเปลี่ยนเป็นสีน้ำเงินอ่อน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ผู้ใช้ชี้เมาส์ไปที่องค์ประกอบนั้น</w:t>
            </w:r>
            <w:r w:rsidRPr="00E07E95">
              <w:rPr>
                <w:rFonts w:ascii="Tahoma" w:hAnsi="Tahoma" w:cs="Tahoma"/>
                <w:sz w:val="20"/>
                <w:szCs w:val="20"/>
                <w:lang w:bidi="th-TH"/>
              </w:rPr>
              <w:t> 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256652F3" w14:textId="77777777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07E95"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6189020D" w14:textId="489D818A" w:rsidR="00E07E95" w:rsidRPr="00E07E95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 xml:space="preserve">  color: #</w:t>
            </w:r>
            <w:proofErr w:type="gramStart"/>
            <w:r w:rsidRPr="00E07E95">
              <w:rPr>
                <w:rFonts w:ascii="Tahoma" w:hAnsi="Tahoma" w:cs="Tahoma"/>
                <w:sz w:val="20"/>
                <w:szCs w:val="20"/>
              </w:rPr>
              <w:t>2563EB;</w:t>
            </w:r>
            <w:proofErr w:type="gramEnd"/>
          </w:p>
          <w:p w14:paraId="5BCACD23" w14:textId="60209B64" w:rsidR="005454CF" w:rsidRPr="008F0187" w:rsidRDefault="00E07E95" w:rsidP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E2CAA35" w14:textId="3C99F0F3" w:rsidR="005454CF" w:rsidRPr="008F0187" w:rsidRDefault="00E07E95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สีของข้อความเปลี่ยนเป็นสีน้ำเงินเข้ม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ผู้ใช้ชี้เมาส์ไปที่องค์ประกอบนั้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BC75979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07E95">
              <w:rPr>
                <w:rFonts w:ascii="Tahoma" w:hAnsi="Tahoma" w:cs="Tahoma"/>
                <w:sz w:val="20"/>
                <w:szCs w:val="20"/>
              </w:rPr>
              <w:t>transition: background-color 0.2s ease-in-out, color 0.2s ease-in-out;</w:t>
            </w:r>
          </w:p>
        </w:tc>
        <w:tc>
          <w:tcPr>
            <w:tcW w:w="2816" w:type="dxa"/>
          </w:tcPr>
          <w:p w14:paraId="6EBC0E19" w14:textId="293C9E45" w:rsidR="005454CF" w:rsidRPr="008F0187" w:rsidRDefault="00E07E9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มีการเปลี่ยนแปลงสี</w:t>
            </w:r>
            <w:r w:rsidRPr="00E07E95">
              <w:rPr>
                <w:rFonts w:ascii="Arial" w:hAnsi="Arial" w:cs="Arial"/>
                <w:color w:val="374151"/>
              </w:rPr>
              <w:t xml:space="preserve"> </w:t>
            </w:r>
            <w:r w:rsidRPr="00E07E95">
              <w:rPr>
                <w:rFonts w:ascii="Tahoma" w:hAnsi="Tahoma" w:cs="Tahoma"/>
                <w:sz w:val="20"/>
                <w:szCs w:val="20"/>
                <w:lang w:bidi="th-TH"/>
              </w:rPr>
              <w:t> </w:t>
            </w:r>
            <w:r w:rsidRPr="00E07E9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ย่างราบรื่น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744A6F"/>
    <w:rsid w:val="008310A8"/>
    <w:rsid w:val="0087202F"/>
    <w:rsid w:val="008F0187"/>
    <w:rsid w:val="00B47FDA"/>
    <w:rsid w:val="00C672C1"/>
    <w:rsid w:val="00D1407A"/>
    <w:rsid w:val="00D27EA2"/>
    <w:rsid w:val="00E07E95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Sawit Burapan</cp:lastModifiedBy>
  <cp:revision>2</cp:revision>
  <dcterms:created xsi:type="dcterms:W3CDTF">2024-12-25T08:07:00Z</dcterms:created>
  <dcterms:modified xsi:type="dcterms:W3CDTF">2024-12-25T08:07:00Z</dcterms:modified>
</cp:coreProperties>
</file>